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51BB3" w14:textId="77777777" w:rsidR="00337A8E" w:rsidRDefault="001600F5" w:rsidP="00337A8E">
      <w:r>
        <w:rPr>
          <w:noProof/>
          <w:lang w:eastAsia="es-EC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831CA6" wp14:editId="3BAD268F">
                <wp:simplePos x="0" y="0"/>
                <wp:positionH relativeFrom="margin">
                  <wp:posOffset>-462573</wp:posOffset>
                </wp:positionH>
                <wp:positionV relativeFrom="paragraph">
                  <wp:posOffset>208037</wp:posOffset>
                </wp:positionV>
                <wp:extent cx="7570568" cy="618392"/>
                <wp:effectExtent l="63500" t="38100" r="62230" b="80645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0568" cy="618392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73B328" w14:textId="16525779" w:rsidR="005F7020" w:rsidRPr="001600F5" w:rsidRDefault="005F7020" w:rsidP="00312A4D">
                            <w:pPr>
                              <w:pStyle w:val="Nessunaspaziatura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1600F5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BUSINESS NAME</w:t>
                            </w:r>
                            <w:r w:rsidRPr="001600F5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)</w:t>
                            </w:r>
                          </w:p>
                          <w:p w14:paraId="5AAD0CB3" w14:textId="43B6EEE5" w:rsidR="005F7020" w:rsidRPr="001600F5" w:rsidRDefault="005F7020" w:rsidP="001E671C">
                            <w:pPr>
                              <w:pStyle w:val="Nessunaspaziatura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1E671C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ORDER CONTROL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831CA6" id="Rectángulo 2" o:spid="_x0000_s1026" style="position:absolute;margin-left:-36.4pt;margin-top:16.4pt;width:596.1pt;height:48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" fillcolor="#2e74b5 [2404]" stroked="f">
                <v:shadow on="t" color="black" opacity="41287f" offset="0,1.5pt"/>
                <v:textbox>
                  <w:txbxContent>
                    <w:p w14:paraId="7D73B328" w14:textId="16525779" w:rsidR="005F7020" w:rsidRPr="001600F5" w:rsidRDefault="005F7020" w:rsidP="00312A4D">
                      <w:pPr>
                        <w:pStyle w:val="Nessunaspaziatura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1600F5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(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BUSINESS NAME</w:t>
                      </w:r>
                      <w:r w:rsidRPr="001600F5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)</w:t>
                      </w:r>
                    </w:p>
                    <w:p w14:paraId="5AAD0CB3" w14:textId="43B6EEE5" w:rsidR="005F7020" w:rsidRPr="001600F5" w:rsidRDefault="005F7020" w:rsidP="001E671C">
                      <w:pPr>
                        <w:pStyle w:val="Nessunaspaziatura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1E671C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ORDER CONTROL SHE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73449D1" w14:textId="77777777" w:rsidR="00337A8E" w:rsidRDefault="00337A8E" w:rsidP="00337A8E"/>
    <w:p w14:paraId="1C009BB6" w14:textId="77777777" w:rsidR="001600F5" w:rsidRDefault="001600F5" w:rsidP="00337A8E"/>
    <w:p w14:paraId="5E626537" w14:textId="77777777" w:rsidR="001600F5" w:rsidRDefault="001600F5" w:rsidP="00337A8E"/>
    <w:tbl>
      <w:tblPr>
        <w:tblStyle w:val="Grigliatabella"/>
        <w:tblW w:w="10632" w:type="dxa"/>
        <w:tblInd w:w="-5" w:type="dxa"/>
        <w:tblLook w:val="04A0" w:firstRow="1" w:lastRow="0" w:firstColumn="1" w:lastColumn="0" w:noHBand="0" w:noVBand="1"/>
      </w:tblPr>
      <w:tblGrid>
        <w:gridCol w:w="567"/>
        <w:gridCol w:w="4253"/>
        <w:gridCol w:w="422"/>
        <w:gridCol w:w="854"/>
        <w:gridCol w:w="1559"/>
        <w:gridCol w:w="1134"/>
        <w:gridCol w:w="1843"/>
      </w:tblGrid>
      <w:tr w:rsidR="00337A8E" w14:paraId="2F11C674" w14:textId="77777777" w:rsidTr="001600F5">
        <w:trPr>
          <w:trHeight w:val="233"/>
        </w:trPr>
        <w:tc>
          <w:tcPr>
            <w:tcW w:w="10632" w:type="dxa"/>
            <w:gridSpan w:val="7"/>
          </w:tcPr>
          <w:p w14:paraId="7FD1CF7C" w14:textId="331BC442" w:rsidR="00337A8E" w:rsidRDefault="00CA74D7" w:rsidP="001E671C">
            <w:r>
              <w:t>Order recipient</w:t>
            </w:r>
            <w:r w:rsidR="001E671C" w:rsidRPr="001E671C">
              <w:t>:</w:t>
            </w:r>
          </w:p>
        </w:tc>
      </w:tr>
      <w:tr w:rsidR="00337A8E" w14:paraId="41A2AA4B" w14:textId="77777777" w:rsidTr="001600F5">
        <w:trPr>
          <w:trHeight w:val="241"/>
        </w:trPr>
        <w:tc>
          <w:tcPr>
            <w:tcW w:w="4820" w:type="dxa"/>
            <w:gridSpan w:val="2"/>
          </w:tcPr>
          <w:p w14:paraId="57F71419" w14:textId="6B94CC61" w:rsidR="00337A8E" w:rsidRDefault="001E671C" w:rsidP="001E671C">
            <w:r>
              <w:t>Date</w:t>
            </w:r>
            <w:r w:rsidR="00337A8E">
              <w:t xml:space="preserve">: </w:t>
            </w:r>
          </w:p>
        </w:tc>
        <w:tc>
          <w:tcPr>
            <w:tcW w:w="2835" w:type="dxa"/>
            <w:gridSpan w:val="3"/>
          </w:tcPr>
          <w:p w14:paraId="3CCAF99E" w14:textId="31BE272F" w:rsidR="00337A8E" w:rsidRDefault="001E671C" w:rsidP="001E671C">
            <w:r>
              <w:t>Time</w:t>
            </w:r>
            <w:r w:rsidR="00337A8E">
              <w:t>:</w:t>
            </w:r>
          </w:p>
        </w:tc>
        <w:tc>
          <w:tcPr>
            <w:tcW w:w="2977" w:type="dxa"/>
            <w:gridSpan w:val="2"/>
          </w:tcPr>
          <w:p w14:paraId="51D709E0" w14:textId="5AD7F69F" w:rsidR="00337A8E" w:rsidRDefault="001E671C" w:rsidP="001E671C">
            <w:r>
              <w:t>Order</w:t>
            </w:r>
            <w:r w:rsidR="00337A8E">
              <w:t xml:space="preserve"> N°:</w:t>
            </w:r>
          </w:p>
        </w:tc>
      </w:tr>
      <w:tr w:rsidR="00337A8E" w14:paraId="04CDE4A9" w14:textId="77777777" w:rsidTr="001600F5">
        <w:trPr>
          <w:trHeight w:val="233"/>
        </w:trPr>
        <w:tc>
          <w:tcPr>
            <w:tcW w:w="7655" w:type="dxa"/>
            <w:gridSpan w:val="5"/>
          </w:tcPr>
          <w:p w14:paraId="186BE9DF" w14:textId="45D84598" w:rsidR="00337A8E" w:rsidRDefault="001E671C" w:rsidP="001E671C">
            <w:r w:rsidRPr="001E671C">
              <w:t>Customer name:</w:t>
            </w:r>
          </w:p>
        </w:tc>
        <w:tc>
          <w:tcPr>
            <w:tcW w:w="2977" w:type="dxa"/>
            <w:gridSpan w:val="2"/>
          </w:tcPr>
          <w:p w14:paraId="7EF7D5B1" w14:textId="7D343F5B" w:rsidR="00337A8E" w:rsidRDefault="001E671C" w:rsidP="001E671C">
            <w:r>
              <w:t>Mobile</w:t>
            </w:r>
            <w:r w:rsidR="00CA74D7">
              <w:t xml:space="preserve"> Phone</w:t>
            </w:r>
            <w:r w:rsidR="00337A8E">
              <w:t>:</w:t>
            </w:r>
          </w:p>
        </w:tc>
      </w:tr>
      <w:tr w:rsidR="00AB32D4" w14:paraId="17550B4F" w14:textId="77777777" w:rsidTr="008C38CE">
        <w:trPr>
          <w:trHeight w:val="241"/>
        </w:trPr>
        <w:tc>
          <w:tcPr>
            <w:tcW w:w="10632" w:type="dxa"/>
            <w:gridSpan w:val="7"/>
          </w:tcPr>
          <w:p w14:paraId="7F37B62E" w14:textId="795A0AE4" w:rsidR="00AB32D4" w:rsidRDefault="00AB32D4" w:rsidP="001E671C">
            <w:r>
              <w:t>Phone:</w:t>
            </w:r>
          </w:p>
        </w:tc>
      </w:tr>
      <w:tr w:rsidR="00337A8E" w:rsidRPr="00767130" w14:paraId="73A49AC5" w14:textId="77777777" w:rsidTr="001600F5">
        <w:trPr>
          <w:trHeight w:val="709"/>
        </w:trPr>
        <w:tc>
          <w:tcPr>
            <w:tcW w:w="10632" w:type="dxa"/>
            <w:gridSpan w:val="7"/>
          </w:tcPr>
          <w:p w14:paraId="00083841" w14:textId="18038984" w:rsidR="001E671C" w:rsidRPr="001E671C" w:rsidRDefault="001E671C" w:rsidP="001E671C">
            <w:pPr>
              <w:rPr>
                <w:lang w:val="en-US"/>
              </w:rPr>
            </w:pPr>
            <w:r w:rsidRPr="001E671C">
              <w:rPr>
                <w:lang w:val="en-US"/>
              </w:rPr>
              <w:t xml:space="preserve">Full address: </w:t>
            </w:r>
            <w:r w:rsidRPr="001E671C">
              <w:rPr>
                <w:color w:val="808080" w:themeColor="background1" w:themeShade="80"/>
                <w:lang w:val="en-US"/>
              </w:rPr>
              <w:t>(</w:t>
            </w:r>
            <w:proofErr w:type="gramStart"/>
            <w:r w:rsidRPr="001E671C">
              <w:rPr>
                <w:color w:val="808080" w:themeColor="background1" w:themeShade="80"/>
                <w:lang w:val="en-US"/>
              </w:rPr>
              <w:t>Main street</w:t>
            </w:r>
            <w:proofErr w:type="gramEnd"/>
            <w:r w:rsidRPr="001E671C">
              <w:rPr>
                <w:color w:val="808080" w:themeColor="background1" w:themeShade="80"/>
                <w:lang w:val="en-US"/>
              </w:rPr>
              <w:t>, house #, secondary street, reference</w:t>
            </w:r>
            <w:r w:rsidR="00CA74D7">
              <w:rPr>
                <w:color w:val="808080" w:themeColor="background1" w:themeShade="80"/>
                <w:lang w:val="en-US"/>
              </w:rPr>
              <w:t xml:space="preserve"> point</w:t>
            </w:r>
            <w:r w:rsidRPr="001E671C">
              <w:rPr>
                <w:color w:val="808080" w:themeColor="background1" w:themeShade="80"/>
                <w:lang w:val="en-US"/>
              </w:rPr>
              <w:t>)</w:t>
            </w:r>
          </w:p>
          <w:p w14:paraId="6821CC39" w14:textId="17DABD21" w:rsidR="00337A8E" w:rsidRPr="001E671C" w:rsidRDefault="00C366C4" w:rsidP="00C366C4">
            <w:pPr>
              <w:tabs>
                <w:tab w:val="left" w:pos="8174"/>
              </w:tabs>
              <w:rPr>
                <w:lang w:val="en-US"/>
              </w:rPr>
            </w:pPr>
            <w:r w:rsidRPr="001E671C">
              <w:rPr>
                <w:lang w:val="en-US"/>
              </w:rPr>
              <w:tab/>
            </w:r>
          </w:p>
        </w:tc>
      </w:tr>
      <w:tr w:rsidR="0048088A" w:rsidRPr="00767130" w14:paraId="1AFCDFC3" w14:textId="77777777" w:rsidTr="0048088A">
        <w:trPr>
          <w:trHeight w:val="233"/>
        </w:trPr>
        <w:tc>
          <w:tcPr>
            <w:tcW w:w="4820" w:type="dxa"/>
            <w:gridSpan w:val="2"/>
          </w:tcPr>
          <w:p w14:paraId="0CD25F45" w14:textId="28896AFE" w:rsidR="0048088A" w:rsidRPr="001203B0" w:rsidRDefault="0048088A" w:rsidP="001E671C">
            <w:pPr>
              <w:rPr>
                <w:bCs/>
              </w:rPr>
            </w:pPr>
            <w:r w:rsidRPr="001203B0">
              <w:rPr>
                <w:bCs/>
              </w:rPr>
              <w:t xml:space="preserve">Delivery </w:t>
            </w:r>
            <w:r>
              <w:rPr>
                <w:bCs/>
              </w:rPr>
              <w:t>method requested by customer (home delivery, curbside pick-up, etc.):</w:t>
            </w:r>
          </w:p>
        </w:tc>
        <w:tc>
          <w:tcPr>
            <w:tcW w:w="5812" w:type="dxa"/>
            <w:gridSpan w:val="5"/>
          </w:tcPr>
          <w:p w14:paraId="7D9D9C86" w14:textId="37037927" w:rsidR="0048088A" w:rsidRPr="00767130" w:rsidRDefault="0048088A" w:rsidP="0048088A">
            <w:pPr>
              <w:rPr>
                <w:lang w:val="en-US"/>
              </w:rPr>
            </w:pPr>
            <w:r>
              <w:rPr>
                <w:lang w:val="en-US"/>
              </w:rPr>
              <w:t>Delivery method used (home delivery, curbside pick-up, etc.):</w:t>
            </w:r>
          </w:p>
        </w:tc>
      </w:tr>
      <w:tr w:rsidR="001600F5" w14:paraId="04164D52" w14:textId="77777777" w:rsidTr="0048088A">
        <w:trPr>
          <w:trHeight w:val="241"/>
        </w:trPr>
        <w:tc>
          <w:tcPr>
            <w:tcW w:w="4820" w:type="dxa"/>
            <w:gridSpan w:val="2"/>
          </w:tcPr>
          <w:p w14:paraId="7220F861" w14:textId="1AF395C4" w:rsidR="001600F5" w:rsidRDefault="001E671C" w:rsidP="001600F5">
            <w:r w:rsidRPr="001E671C">
              <w:t>Agreed delivery date:</w:t>
            </w:r>
          </w:p>
        </w:tc>
        <w:tc>
          <w:tcPr>
            <w:tcW w:w="5812" w:type="dxa"/>
            <w:gridSpan w:val="5"/>
          </w:tcPr>
          <w:p w14:paraId="75E59872" w14:textId="012E6602" w:rsidR="001600F5" w:rsidRDefault="001E671C" w:rsidP="001600F5">
            <w:r w:rsidRPr="001E671C">
              <w:t>Agreed delivery time:</w:t>
            </w:r>
          </w:p>
        </w:tc>
      </w:tr>
      <w:tr w:rsidR="00337A8E" w14:paraId="7D8E59D3" w14:textId="77777777" w:rsidTr="001600F5">
        <w:trPr>
          <w:trHeight w:val="475"/>
        </w:trPr>
        <w:tc>
          <w:tcPr>
            <w:tcW w:w="567" w:type="dxa"/>
          </w:tcPr>
          <w:p w14:paraId="66A0F8A9" w14:textId="77777777" w:rsidR="00337A8E" w:rsidRDefault="00337A8E" w:rsidP="001E671C">
            <w:r>
              <w:t>N°</w:t>
            </w:r>
          </w:p>
        </w:tc>
        <w:tc>
          <w:tcPr>
            <w:tcW w:w="4253" w:type="dxa"/>
          </w:tcPr>
          <w:p w14:paraId="48705C3D" w14:textId="0DC5485D" w:rsidR="00337A8E" w:rsidRDefault="00337A8E" w:rsidP="001E671C">
            <w:r>
              <w:t xml:space="preserve">Product </w:t>
            </w:r>
          </w:p>
        </w:tc>
        <w:tc>
          <w:tcPr>
            <w:tcW w:w="1276" w:type="dxa"/>
            <w:gridSpan w:val="2"/>
          </w:tcPr>
          <w:p w14:paraId="198F58C5" w14:textId="69FD3B29" w:rsidR="00337A8E" w:rsidRDefault="001E671C" w:rsidP="001E671C">
            <w:r>
              <w:t>Quantity</w:t>
            </w:r>
          </w:p>
        </w:tc>
        <w:tc>
          <w:tcPr>
            <w:tcW w:w="1559" w:type="dxa"/>
          </w:tcPr>
          <w:p w14:paraId="2B4D316B" w14:textId="3478DDC9" w:rsidR="00337A8E" w:rsidRDefault="00EB2C1D" w:rsidP="001E671C">
            <w:r>
              <w:t>Unit p</w:t>
            </w:r>
            <w:r w:rsidR="00337A8E">
              <w:t>r</w:t>
            </w:r>
            <w:r w:rsidR="001E671C">
              <w:t>ice</w:t>
            </w:r>
          </w:p>
        </w:tc>
        <w:tc>
          <w:tcPr>
            <w:tcW w:w="1134" w:type="dxa"/>
          </w:tcPr>
          <w:p w14:paraId="4B6DA405" w14:textId="6190F5A7" w:rsidR="00337A8E" w:rsidRDefault="00337A8E" w:rsidP="001E671C">
            <w:r>
              <w:t>Total</w:t>
            </w:r>
            <w:r w:rsidR="00EB2C1D">
              <w:t xml:space="preserve"> ($)</w:t>
            </w:r>
          </w:p>
        </w:tc>
        <w:tc>
          <w:tcPr>
            <w:tcW w:w="1843" w:type="dxa"/>
          </w:tcPr>
          <w:p w14:paraId="483A3EF7" w14:textId="6D1FFC2C" w:rsidR="00337A8E" w:rsidRDefault="001E671C" w:rsidP="001E671C">
            <w:r>
              <w:t>Product</w:t>
            </w:r>
            <w:r w:rsidR="00CA74D7">
              <w:t xml:space="preserve"> </w:t>
            </w:r>
            <w:r>
              <w:t>available</w:t>
            </w:r>
            <w:r w:rsidR="00337A8E">
              <w:t xml:space="preserve"> </w:t>
            </w:r>
            <w:r w:rsidR="00337A8E" w:rsidRPr="00C56922">
              <w:rPr>
                <w:color w:val="808080" w:themeColor="background1" w:themeShade="80"/>
              </w:rPr>
              <w:t>(</w:t>
            </w:r>
            <w:r>
              <w:rPr>
                <w:color w:val="808080" w:themeColor="background1" w:themeShade="80"/>
              </w:rPr>
              <w:t>Yes</w:t>
            </w:r>
            <w:r w:rsidR="00337A8E" w:rsidRPr="00C56922">
              <w:rPr>
                <w:color w:val="808080" w:themeColor="background1" w:themeShade="80"/>
              </w:rPr>
              <w:t>/No)</w:t>
            </w:r>
          </w:p>
        </w:tc>
      </w:tr>
      <w:tr w:rsidR="00337A8E" w14:paraId="752FE186" w14:textId="77777777" w:rsidTr="001600F5">
        <w:trPr>
          <w:trHeight w:val="468"/>
        </w:trPr>
        <w:tc>
          <w:tcPr>
            <w:tcW w:w="567" w:type="dxa"/>
          </w:tcPr>
          <w:p w14:paraId="5918FA86" w14:textId="77777777" w:rsidR="00337A8E" w:rsidRDefault="00337A8E" w:rsidP="001E671C">
            <w:r>
              <w:t>1</w:t>
            </w:r>
          </w:p>
        </w:tc>
        <w:tc>
          <w:tcPr>
            <w:tcW w:w="4253" w:type="dxa"/>
          </w:tcPr>
          <w:p w14:paraId="2E4FBEB9" w14:textId="77777777" w:rsidR="00337A8E" w:rsidRDefault="00337A8E" w:rsidP="001E671C"/>
          <w:p w14:paraId="44548318" w14:textId="77777777" w:rsidR="00337A8E" w:rsidRDefault="00337A8E" w:rsidP="001E671C"/>
        </w:tc>
        <w:tc>
          <w:tcPr>
            <w:tcW w:w="1276" w:type="dxa"/>
            <w:gridSpan w:val="2"/>
          </w:tcPr>
          <w:p w14:paraId="7935F8EC" w14:textId="77777777" w:rsidR="00337A8E" w:rsidRDefault="00337A8E" w:rsidP="001E671C"/>
        </w:tc>
        <w:tc>
          <w:tcPr>
            <w:tcW w:w="1559" w:type="dxa"/>
          </w:tcPr>
          <w:p w14:paraId="269B6155" w14:textId="77777777" w:rsidR="00337A8E" w:rsidRDefault="00337A8E" w:rsidP="001E671C"/>
        </w:tc>
        <w:tc>
          <w:tcPr>
            <w:tcW w:w="1134" w:type="dxa"/>
          </w:tcPr>
          <w:p w14:paraId="31F1CD6D" w14:textId="77777777" w:rsidR="00337A8E" w:rsidRDefault="00337A8E" w:rsidP="001E671C"/>
        </w:tc>
        <w:tc>
          <w:tcPr>
            <w:tcW w:w="1843" w:type="dxa"/>
          </w:tcPr>
          <w:p w14:paraId="24629662" w14:textId="77777777" w:rsidR="00337A8E" w:rsidRDefault="00337A8E" w:rsidP="001E671C"/>
        </w:tc>
      </w:tr>
      <w:tr w:rsidR="00337A8E" w14:paraId="453194CA" w14:textId="77777777" w:rsidTr="001600F5">
        <w:trPr>
          <w:trHeight w:val="475"/>
        </w:trPr>
        <w:tc>
          <w:tcPr>
            <w:tcW w:w="567" w:type="dxa"/>
          </w:tcPr>
          <w:p w14:paraId="48EBCD29" w14:textId="77777777" w:rsidR="00337A8E" w:rsidRDefault="00337A8E" w:rsidP="001E671C">
            <w:r>
              <w:t>2</w:t>
            </w:r>
          </w:p>
        </w:tc>
        <w:tc>
          <w:tcPr>
            <w:tcW w:w="4253" w:type="dxa"/>
          </w:tcPr>
          <w:p w14:paraId="192A84EC" w14:textId="77777777" w:rsidR="00337A8E" w:rsidRDefault="00337A8E" w:rsidP="001E671C"/>
          <w:p w14:paraId="0F3A2236" w14:textId="77777777" w:rsidR="00337A8E" w:rsidRDefault="00337A8E" w:rsidP="001E671C"/>
        </w:tc>
        <w:tc>
          <w:tcPr>
            <w:tcW w:w="1276" w:type="dxa"/>
            <w:gridSpan w:val="2"/>
          </w:tcPr>
          <w:p w14:paraId="443F283D" w14:textId="77777777" w:rsidR="00337A8E" w:rsidRDefault="00337A8E" w:rsidP="001E671C"/>
        </w:tc>
        <w:tc>
          <w:tcPr>
            <w:tcW w:w="1559" w:type="dxa"/>
          </w:tcPr>
          <w:p w14:paraId="45F795F5" w14:textId="77777777" w:rsidR="00337A8E" w:rsidRDefault="00337A8E" w:rsidP="001E671C"/>
        </w:tc>
        <w:tc>
          <w:tcPr>
            <w:tcW w:w="1134" w:type="dxa"/>
          </w:tcPr>
          <w:p w14:paraId="4640C420" w14:textId="77777777" w:rsidR="00337A8E" w:rsidRDefault="00337A8E" w:rsidP="001E671C"/>
        </w:tc>
        <w:tc>
          <w:tcPr>
            <w:tcW w:w="1843" w:type="dxa"/>
          </w:tcPr>
          <w:p w14:paraId="3DB0DD96" w14:textId="77777777" w:rsidR="00337A8E" w:rsidRDefault="00337A8E" w:rsidP="001E671C"/>
        </w:tc>
      </w:tr>
      <w:tr w:rsidR="00337A8E" w14:paraId="732D19ED" w14:textId="77777777" w:rsidTr="001600F5">
        <w:trPr>
          <w:trHeight w:val="475"/>
        </w:trPr>
        <w:tc>
          <w:tcPr>
            <w:tcW w:w="567" w:type="dxa"/>
          </w:tcPr>
          <w:p w14:paraId="1A25E64C" w14:textId="77777777" w:rsidR="00337A8E" w:rsidRDefault="00337A8E" w:rsidP="001E671C">
            <w:r>
              <w:t>3</w:t>
            </w:r>
          </w:p>
        </w:tc>
        <w:tc>
          <w:tcPr>
            <w:tcW w:w="4253" w:type="dxa"/>
          </w:tcPr>
          <w:p w14:paraId="3B00AE14" w14:textId="77777777" w:rsidR="00337A8E" w:rsidRDefault="00337A8E" w:rsidP="001E671C"/>
          <w:p w14:paraId="2422FF26" w14:textId="77777777" w:rsidR="00337A8E" w:rsidRDefault="00337A8E" w:rsidP="001E671C"/>
        </w:tc>
        <w:tc>
          <w:tcPr>
            <w:tcW w:w="1276" w:type="dxa"/>
            <w:gridSpan w:val="2"/>
          </w:tcPr>
          <w:p w14:paraId="6DA30C06" w14:textId="77777777" w:rsidR="00337A8E" w:rsidRDefault="00337A8E" w:rsidP="001E671C"/>
        </w:tc>
        <w:tc>
          <w:tcPr>
            <w:tcW w:w="1559" w:type="dxa"/>
          </w:tcPr>
          <w:p w14:paraId="23113D5D" w14:textId="77777777" w:rsidR="00337A8E" w:rsidRDefault="00337A8E" w:rsidP="001E671C"/>
        </w:tc>
        <w:tc>
          <w:tcPr>
            <w:tcW w:w="1134" w:type="dxa"/>
          </w:tcPr>
          <w:p w14:paraId="676BE3F0" w14:textId="77777777" w:rsidR="00337A8E" w:rsidRDefault="00337A8E" w:rsidP="001E671C"/>
        </w:tc>
        <w:tc>
          <w:tcPr>
            <w:tcW w:w="1843" w:type="dxa"/>
          </w:tcPr>
          <w:p w14:paraId="31144F25" w14:textId="77777777" w:rsidR="00337A8E" w:rsidRDefault="00337A8E" w:rsidP="001E671C"/>
        </w:tc>
      </w:tr>
      <w:tr w:rsidR="00337A8E" w14:paraId="2E33D976" w14:textId="77777777" w:rsidTr="001600F5">
        <w:trPr>
          <w:trHeight w:val="468"/>
        </w:trPr>
        <w:tc>
          <w:tcPr>
            <w:tcW w:w="567" w:type="dxa"/>
          </w:tcPr>
          <w:p w14:paraId="244890FC" w14:textId="77777777" w:rsidR="00337A8E" w:rsidRDefault="00337A8E" w:rsidP="001E671C">
            <w:r>
              <w:t>4</w:t>
            </w:r>
          </w:p>
        </w:tc>
        <w:tc>
          <w:tcPr>
            <w:tcW w:w="4253" w:type="dxa"/>
          </w:tcPr>
          <w:p w14:paraId="0EEEDF01" w14:textId="77777777" w:rsidR="00337A8E" w:rsidRDefault="00337A8E" w:rsidP="001E671C"/>
          <w:p w14:paraId="7CEDD977" w14:textId="77777777" w:rsidR="00337A8E" w:rsidRDefault="00337A8E" w:rsidP="001E671C"/>
        </w:tc>
        <w:tc>
          <w:tcPr>
            <w:tcW w:w="1276" w:type="dxa"/>
            <w:gridSpan w:val="2"/>
          </w:tcPr>
          <w:p w14:paraId="4BBC9B99" w14:textId="77777777" w:rsidR="00337A8E" w:rsidRDefault="00337A8E" w:rsidP="001E671C"/>
        </w:tc>
        <w:tc>
          <w:tcPr>
            <w:tcW w:w="1559" w:type="dxa"/>
          </w:tcPr>
          <w:p w14:paraId="1DAA0FAE" w14:textId="77777777" w:rsidR="00337A8E" w:rsidRDefault="00337A8E" w:rsidP="001E671C"/>
        </w:tc>
        <w:tc>
          <w:tcPr>
            <w:tcW w:w="1134" w:type="dxa"/>
          </w:tcPr>
          <w:p w14:paraId="20284A8C" w14:textId="77777777" w:rsidR="00337A8E" w:rsidRDefault="00337A8E" w:rsidP="001E671C"/>
        </w:tc>
        <w:tc>
          <w:tcPr>
            <w:tcW w:w="1843" w:type="dxa"/>
          </w:tcPr>
          <w:p w14:paraId="44C0A983" w14:textId="77777777" w:rsidR="00337A8E" w:rsidRDefault="00337A8E" w:rsidP="001E671C"/>
        </w:tc>
      </w:tr>
      <w:tr w:rsidR="00337A8E" w14:paraId="472715C6" w14:textId="77777777" w:rsidTr="001600F5">
        <w:trPr>
          <w:trHeight w:val="475"/>
        </w:trPr>
        <w:tc>
          <w:tcPr>
            <w:tcW w:w="567" w:type="dxa"/>
          </w:tcPr>
          <w:p w14:paraId="162A59AA" w14:textId="77777777" w:rsidR="00337A8E" w:rsidRDefault="00337A8E" w:rsidP="001E671C">
            <w:r>
              <w:t>5</w:t>
            </w:r>
          </w:p>
        </w:tc>
        <w:tc>
          <w:tcPr>
            <w:tcW w:w="4253" w:type="dxa"/>
          </w:tcPr>
          <w:p w14:paraId="71BE8168" w14:textId="77777777" w:rsidR="00337A8E" w:rsidRDefault="00337A8E" w:rsidP="001E671C"/>
          <w:p w14:paraId="34776AE4" w14:textId="77777777" w:rsidR="00337A8E" w:rsidRDefault="00337A8E" w:rsidP="001E671C"/>
        </w:tc>
        <w:tc>
          <w:tcPr>
            <w:tcW w:w="1276" w:type="dxa"/>
            <w:gridSpan w:val="2"/>
          </w:tcPr>
          <w:p w14:paraId="644C8D42" w14:textId="77777777" w:rsidR="00337A8E" w:rsidRDefault="00337A8E" w:rsidP="001E671C"/>
        </w:tc>
        <w:tc>
          <w:tcPr>
            <w:tcW w:w="1559" w:type="dxa"/>
          </w:tcPr>
          <w:p w14:paraId="67D41469" w14:textId="77777777" w:rsidR="00337A8E" w:rsidRDefault="00337A8E" w:rsidP="001E671C"/>
        </w:tc>
        <w:tc>
          <w:tcPr>
            <w:tcW w:w="1134" w:type="dxa"/>
          </w:tcPr>
          <w:p w14:paraId="4E1FEE83" w14:textId="77777777" w:rsidR="00337A8E" w:rsidRDefault="00337A8E" w:rsidP="001E671C"/>
        </w:tc>
        <w:tc>
          <w:tcPr>
            <w:tcW w:w="1843" w:type="dxa"/>
          </w:tcPr>
          <w:p w14:paraId="3A0E06C9" w14:textId="77777777" w:rsidR="00337A8E" w:rsidRDefault="00337A8E" w:rsidP="001E671C"/>
        </w:tc>
      </w:tr>
      <w:tr w:rsidR="00337A8E" w14:paraId="06BFFEAA" w14:textId="77777777" w:rsidTr="001600F5">
        <w:trPr>
          <w:trHeight w:val="475"/>
        </w:trPr>
        <w:tc>
          <w:tcPr>
            <w:tcW w:w="567" w:type="dxa"/>
          </w:tcPr>
          <w:p w14:paraId="417B3515" w14:textId="77777777" w:rsidR="00337A8E" w:rsidRDefault="00337A8E" w:rsidP="001E671C">
            <w:r>
              <w:t>6</w:t>
            </w:r>
          </w:p>
        </w:tc>
        <w:tc>
          <w:tcPr>
            <w:tcW w:w="4253" w:type="dxa"/>
          </w:tcPr>
          <w:p w14:paraId="2EB02C8A" w14:textId="77777777" w:rsidR="00337A8E" w:rsidRDefault="00337A8E" w:rsidP="001E671C"/>
          <w:p w14:paraId="37A96FAB" w14:textId="77777777" w:rsidR="00337A8E" w:rsidRDefault="00337A8E" w:rsidP="001E671C"/>
        </w:tc>
        <w:tc>
          <w:tcPr>
            <w:tcW w:w="1276" w:type="dxa"/>
            <w:gridSpan w:val="2"/>
          </w:tcPr>
          <w:p w14:paraId="7A2DBC2C" w14:textId="77777777" w:rsidR="00337A8E" w:rsidRDefault="00337A8E" w:rsidP="001E671C"/>
        </w:tc>
        <w:tc>
          <w:tcPr>
            <w:tcW w:w="1559" w:type="dxa"/>
          </w:tcPr>
          <w:p w14:paraId="4798E802" w14:textId="77777777" w:rsidR="00337A8E" w:rsidRDefault="00337A8E" w:rsidP="001E671C"/>
        </w:tc>
        <w:tc>
          <w:tcPr>
            <w:tcW w:w="1134" w:type="dxa"/>
          </w:tcPr>
          <w:p w14:paraId="500970AA" w14:textId="77777777" w:rsidR="00337A8E" w:rsidRDefault="00337A8E" w:rsidP="001E671C"/>
        </w:tc>
        <w:tc>
          <w:tcPr>
            <w:tcW w:w="1843" w:type="dxa"/>
          </w:tcPr>
          <w:p w14:paraId="1533FEBB" w14:textId="77777777" w:rsidR="00337A8E" w:rsidRDefault="00337A8E" w:rsidP="001E671C"/>
        </w:tc>
      </w:tr>
      <w:tr w:rsidR="00337A8E" w14:paraId="3B2B037B" w14:textId="77777777" w:rsidTr="001600F5">
        <w:trPr>
          <w:trHeight w:val="475"/>
        </w:trPr>
        <w:tc>
          <w:tcPr>
            <w:tcW w:w="567" w:type="dxa"/>
          </w:tcPr>
          <w:p w14:paraId="0E99721D" w14:textId="77777777" w:rsidR="00337A8E" w:rsidRDefault="00337A8E" w:rsidP="001E671C">
            <w:r>
              <w:t>7</w:t>
            </w:r>
          </w:p>
        </w:tc>
        <w:tc>
          <w:tcPr>
            <w:tcW w:w="4253" w:type="dxa"/>
          </w:tcPr>
          <w:p w14:paraId="2FBB7869" w14:textId="77777777" w:rsidR="00337A8E" w:rsidRDefault="00337A8E" w:rsidP="001E671C"/>
          <w:p w14:paraId="46071EA0" w14:textId="77777777" w:rsidR="00337A8E" w:rsidRDefault="00337A8E" w:rsidP="001E671C"/>
        </w:tc>
        <w:tc>
          <w:tcPr>
            <w:tcW w:w="1276" w:type="dxa"/>
            <w:gridSpan w:val="2"/>
          </w:tcPr>
          <w:p w14:paraId="1A2EA8BC" w14:textId="77777777" w:rsidR="00337A8E" w:rsidRDefault="00337A8E" w:rsidP="001E671C"/>
        </w:tc>
        <w:tc>
          <w:tcPr>
            <w:tcW w:w="1559" w:type="dxa"/>
          </w:tcPr>
          <w:p w14:paraId="0B0BE827" w14:textId="77777777" w:rsidR="00337A8E" w:rsidRDefault="00337A8E" w:rsidP="001E671C"/>
        </w:tc>
        <w:tc>
          <w:tcPr>
            <w:tcW w:w="1134" w:type="dxa"/>
          </w:tcPr>
          <w:p w14:paraId="62D5C7F4" w14:textId="77777777" w:rsidR="00337A8E" w:rsidRDefault="00337A8E" w:rsidP="001E671C"/>
        </w:tc>
        <w:tc>
          <w:tcPr>
            <w:tcW w:w="1843" w:type="dxa"/>
          </w:tcPr>
          <w:p w14:paraId="3E64C6CA" w14:textId="77777777" w:rsidR="00337A8E" w:rsidRDefault="00337A8E" w:rsidP="001E671C"/>
        </w:tc>
      </w:tr>
      <w:tr w:rsidR="00337A8E" w14:paraId="4E97285A" w14:textId="77777777" w:rsidTr="001600F5">
        <w:trPr>
          <w:trHeight w:val="468"/>
        </w:trPr>
        <w:tc>
          <w:tcPr>
            <w:tcW w:w="567" w:type="dxa"/>
          </w:tcPr>
          <w:p w14:paraId="7C316630" w14:textId="77777777" w:rsidR="00337A8E" w:rsidRDefault="00337A8E" w:rsidP="001E671C">
            <w:r>
              <w:t>8</w:t>
            </w:r>
          </w:p>
        </w:tc>
        <w:tc>
          <w:tcPr>
            <w:tcW w:w="4253" w:type="dxa"/>
          </w:tcPr>
          <w:p w14:paraId="0E2A3DD8" w14:textId="77777777" w:rsidR="00337A8E" w:rsidRDefault="00337A8E" w:rsidP="001E671C"/>
          <w:p w14:paraId="05934B6F" w14:textId="77777777" w:rsidR="00337A8E" w:rsidRDefault="00337A8E" w:rsidP="001E671C"/>
        </w:tc>
        <w:tc>
          <w:tcPr>
            <w:tcW w:w="1276" w:type="dxa"/>
            <w:gridSpan w:val="2"/>
          </w:tcPr>
          <w:p w14:paraId="7EC18B21" w14:textId="77777777" w:rsidR="00337A8E" w:rsidRDefault="00337A8E" w:rsidP="001E671C"/>
        </w:tc>
        <w:tc>
          <w:tcPr>
            <w:tcW w:w="1559" w:type="dxa"/>
          </w:tcPr>
          <w:p w14:paraId="62037ED3" w14:textId="77777777" w:rsidR="00337A8E" w:rsidRDefault="00337A8E" w:rsidP="001E671C"/>
        </w:tc>
        <w:tc>
          <w:tcPr>
            <w:tcW w:w="1134" w:type="dxa"/>
          </w:tcPr>
          <w:p w14:paraId="3B255F03" w14:textId="77777777" w:rsidR="00337A8E" w:rsidRDefault="00337A8E" w:rsidP="001E671C"/>
        </w:tc>
        <w:tc>
          <w:tcPr>
            <w:tcW w:w="1843" w:type="dxa"/>
          </w:tcPr>
          <w:p w14:paraId="23BAC152" w14:textId="77777777" w:rsidR="00337A8E" w:rsidRDefault="00337A8E" w:rsidP="001E671C"/>
        </w:tc>
      </w:tr>
      <w:tr w:rsidR="00337A8E" w14:paraId="1E374D5D" w14:textId="77777777" w:rsidTr="001600F5">
        <w:trPr>
          <w:trHeight w:val="475"/>
        </w:trPr>
        <w:tc>
          <w:tcPr>
            <w:tcW w:w="567" w:type="dxa"/>
          </w:tcPr>
          <w:p w14:paraId="17F3DC11" w14:textId="77777777" w:rsidR="00337A8E" w:rsidRDefault="00337A8E" w:rsidP="001E671C">
            <w:r>
              <w:t>9</w:t>
            </w:r>
          </w:p>
        </w:tc>
        <w:tc>
          <w:tcPr>
            <w:tcW w:w="4253" w:type="dxa"/>
          </w:tcPr>
          <w:p w14:paraId="014E23B7" w14:textId="77777777" w:rsidR="00337A8E" w:rsidRDefault="00337A8E" w:rsidP="001E671C"/>
          <w:p w14:paraId="2DBCC50D" w14:textId="77777777" w:rsidR="00337A8E" w:rsidRDefault="00337A8E" w:rsidP="001E671C"/>
        </w:tc>
        <w:tc>
          <w:tcPr>
            <w:tcW w:w="1276" w:type="dxa"/>
            <w:gridSpan w:val="2"/>
          </w:tcPr>
          <w:p w14:paraId="3DE04596" w14:textId="77777777" w:rsidR="00337A8E" w:rsidRDefault="00337A8E" w:rsidP="001E671C"/>
        </w:tc>
        <w:tc>
          <w:tcPr>
            <w:tcW w:w="1559" w:type="dxa"/>
          </w:tcPr>
          <w:p w14:paraId="5FDA63DE" w14:textId="77777777" w:rsidR="00337A8E" w:rsidRDefault="00337A8E" w:rsidP="001E671C"/>
        </w:tc>
        <w:tc>
          <w:tcPr>
            <w:tcW w:w="1134" w:type="dxa"/>
          </w:tcPr>
          <w:p w14:paraId="58363209" w14:textId="77777777" w:rsidR="00337A8E" w:rsidRDefault="00337A8E" w:rsidP="001E671C"/>
        </w:tc>
        <w:tc>
          <w:tcPr>
            <w:tcW w:w="1843" w:type="dxa"/>
          </w:tcPr>
          <w:p w14:paraId="322A5CCF" w14:textId="77777777" w:rsidR="00337A8E" w:rsidRDefault="00337A8E" w:rsidP="001E671C"/>
        </w:tc>
      </w:tr>
      <w:tr w:rsidR="00337A8E" w14:paraId="55DB3972" w14:textId="77777777" w:rsidTr="001600F5">
        <w:trPr>
          <w:trHeight w:val="475"/>
        </w:trPr>
        <w:tc>
          <w:tcPr>
            <w:tcW w:w="567" w:type="dxa"/>
          </w:tcPr>
          <w:p w14:paraId="4A9FAC4C" w14:textId="77777777" w:rsidR="00337A8E" w:rsidRDefault="00337A8E" w:rsidP="001E671C">
            <w:r>
              <w:t>10</w:t>
            </w:r>
          </w:p>
        </w:tc>
        <w:tc>
          <w:tcPr>
            <w:tcW w:w="4253" w:type="dxa"/>
          </w:tcPr>
          <w:p w14:paraId="6AA1AC55" w14:textId="77777777" w:rsidR="00337A8E" w:rsidRDefault="00337A8E" w:rsidP="001E671C"/>
          <w:p w14:paraId="575D3915" w14:textId="77777777" w:rsidR="00337A8E" w:rsidRDefault="00337A8E" w:rsidP="001E671C"/>
        </w:tc>
        <w:tc>
          <w:tcPr>
            <w:tcW w:w="1276" w:type="dxa"/>
            <w:gridSpan w:val="2"/>
          </w:tcPr>
          <w:p w14:paraId="2E63AC4D" w14:textId="77777777" w:rsidR="00337A8E" w:rsidRDefault="00337A8E" w:rsidP="001E671C"/>
        </w:tc>
        <w:tc>
          <w:tcPr>
            <w:tcW w:w="1559" w:type="dxa"/>
          </w:tcPr>
          <w:p w14:paraId="40D5DF5D" w14:textId="77777777" w:rsidR="00337A8E" w:rsidRDefault="00337A8E" w:rsidP="001E671C"/>
        </w:tc>
        <w:tc>
          <w:tcPr>
            <w:tcW w:w="1134" w:type="dxa"/>
          </w:tcPr>
          <w:p w14:paraId="67E6C102" w14:textId="77777777" w:rsidR="00337A8E" w:rsidRDefault="00337A8E" w:rsidP="001E671C"/>
        </w:tc>
        <w:tc>
          <w:tcPr>
            <w:tcW w:w="1843" w:type="dxa"/>
          </w:tcPr>
          <w:p w14:paraId="1A875BD8" w14:textId="77777777" w:rsidR="00337A8E" w:rsidRDefault="00337A8E" w:rsidP="001E671C"/>
        </w:tc>
      </w:tr>
      <w:tr w:rsidR="00337A8E" w14:paraId="380AD4EA" w14:textId="77777777" w:rsidTr="001600F5">
        <w:trPr>
          <w:trHeight w:val="475"/>
        </w:trPr>
        <w:tc>
          <w:tcPr>
            <w:tcW w:w="567" w:type="dxa"/>
          </w:tcPr>
          <w:p w14:paraId="5637AB4C" w14:textId="77777777" w:rsidR="00337A8E" w:rsidRDefault="00337A8E" w:rsidP="001E671C">
            <w:r>
              <w:t>11</w:t>
            </w:r>
          </w:p>
        </w:tc>
        <w:tc>
          <w:tcPr>
            <w:tcW w:w="4253" w:type="dxa"/>
          </w:tcPr>
          <w:p w14:paraId="30B35721" w14:textId="77777777" w:rsidR="00337A8E" w:rsidRDefault="00337A8E" w:rsidP="001E671C"/>
          <w:p w14:paraId="6B2262A1" w14:textId="77777777" w:rsidR="00337A8E" w:rsidRDefault="00337A8E" w:rsidP="001E671C"/>
        </w:tc>
        <w:tc>
          <w:tcPr>
            <w:tcW w:w="1276" w:type="dxa"/>
            <w:gridSpan w:val="2"/>
          </w:tcPr>
          <w:p w14:paraId="212EABEF" w14:textId="77777777" w:rsidR="00337A8E" w:rsidRDefault="00337A8E" w:rsidP="001E671C"/>
        </w:tc>
        <w:tc>
          <w:tcPr>
            <w:tcW w:w="1559" w:type="dxa"/>
          </w:tcPr>
          <w:p w14:paraId="1686A39A" w14:textId="77777777" w:rsidR="00337A8E" w:rsidRDefault="00337A8E" w:rsidP="001E671C"/>
        </w:tc>
        <w:tc>
          <w:tcPr>
            <w:tcW w:w="1134" w:type="dxa"/>
          </w:tcPr>
          <w:p w14:paraId="463F1221" w14:textId="77777777" w:rsidR="00337A8E" w:rsidRDefault="00337A8E" w:rsidP="001E671C"/>
        </w:tc>
        <w:tc>
          <w:tcPr>
            <w:tcW w:w="1843" w:type="dxa"/>
          </w:tcPr>
          <w:p w14:paraId="7CA744E4" w14:textId="77777777" w:rsidR="00337A8E" w:rsidRDefault="00337A8E" w:rsidP="001E671C"/>
        </w:tc>
      </w:tr>
      <w:tr w:rsidR="00337A8E" w14:paraId="01DA99C1" w14:textId="77777777" w:rsidTr="001600F5">
        <w:trPr>
          <w:trHeight w:val="468"/>
        </w:trPr>
        <w:tc>
          <w:tcPr>
            <w:tcW w:w="567" w:type="dxa"/>
          </w:tcPr>
          <w:p w14:paraId="1296F90A" w14:textId="77777777" w:rsidR="00337A8E" w:rsidRDefault="00337A8E" w:rsidP="001E671C">
            <w:r>
              <w:t>12</w:t>
            </w:r>
          </w:p>
        </w:tc>
        <w:tc>
          <w:tcPr>
            <w:tcW w:w="4253" w:type="dxa"/>
          </w:tcPr>
          <w:p w14:paraId="44DCBAEA" w14:textId="77777777" w:rsidR="00337A8E" w:rsidRDefault="00337A8E" w:rsidP="001E671C"/>
          <w:p w14:paraId="62FB8B62" w14:textId="77777777" w:rsidR="00337A8E" w:rsidRDefault="00337A8E" w:rsidP="001E671C"/>
        </w:tc>
        <w:tc>
          <w:tcPr>
            <w:tcW w:w="1276" w:type="dxa"/>
            <w:gridSpan w:val="2"/>
          </w:tcPr>
          <w:p w14:paraId="671F096A" w14:textId="77777777" w:rsidR="00337A8E" w:rsidRDefault="00337A8E" w:rsidP="001E671C"/>
        </w:tc>
        <w:tc>
          <w:tcPr>
            <w:tcW w:w="1559" w:type="dxa"/>
          </w:tcPr>
          <w:p w14:paraId="2CB9070B" w14:textId="77777777" w:rsidR="00337A8E" w:rsidRDefault="00337A8E" w:rsidP="001E671C"/>
        </w:tc>
        <w:tc>
          <w:tcPr>
            <w:tcW w:w="1134" w:type="dxa"/>
          </w:tcPr>
          <w:p w14:paraId="514FFB2D" w14:textId="77777777" w:rsidR="00337A8E" w:rsidRDefault="00337A8E" w:rsidP="001E671C"/>
        </w:tc>
        <w:tc>
          <w:tcPr>
            <w:tcW w:w="1843" w:type="dxa"/>
          </w:tcPr>
          <w:p w14:paraId="0463C072" w14:textId="77777777" w:rsidR="00337A8E" w:rsidRDefault="00337A8E" w:rsidP="001E671C"/>
        </w:tc>
      </w:tr>
      <w:tr w:rsidR="00337A8E" w14:paraId="6B87709A" w14:textId="77777777" w:rsidTr="001600F5">
        <w:trPr>
          <w:trHeight w:val="475"/>
        </w:trPr>
        <w:tc>
          <w:tcPr>
            <w:tcW w:w="567" w:type="dxa"/>
          </w:tcPr>
          <w:p w14:paraId="3A492767" w14:textId="77777777" w:rsidR="00337A8E" w:rsidRDefault="00337A8E" w:rsidP="001E671C">
            <w:r>
              <w:t>13</w:t>
            </w:r>
          </w:p>
        </w:tc>
        <w:tc>
          <w:tcPr>
            <w:tcW w:w="4253" w:type="dxa"/>
          </w:tcPr>
          <w:p w14:paraId="23796D4B" w14:textId="77777777" w:rsidR="00337A8E" w:rsidRDefault="00337A8E" w:rsidP="001E671C"/>
          <w:p w14:paraId="04629CAF" w14:textId="77777777" w:rsidR="00337A8E" w:rsidRDefault="00337A8E" w:rsidP="001E671C"/>
        </w:tc>
        <w:tc>
          <w:tcPr>
            <w:tcW w:w="1276" w:type="dxa"/>
            <w:gridSpan w:val="2"/>
          </w:tcPr>
          <w:p w14:paraId="56218F29" w14:textId="77777777" w:rsidR="00337A8E" w:rsidRDefault="00337A8E" w:rsidP="001E671C"/>
        </w:tc>
        <w:tc>
          <w:tcPr>
            <w:tcW w:w="1559" w:type="dxa"/>
          </w:tcPr>
          <w:p w14:paraId="607DEA77" w14:textId="77777777" w:rsidR="00337A8E" w:rsidRDefault="00337A8E" w:rsidP="001E671C"/>
        </w:tc>
        <w:tc>
          <w:tcPr>
            <w:tcW w:w="1134" w:type="dxa"/>
          </w:tcPr>
          <w:p w14:paraId="5998B783" w14:textId="77777777" w:rsidR="00337A8E" w:rsidRDefault="00337A8E" w:rsidP="001E671C"/>
        </w:tc>
        <w:tc>
          <w:tcPr>
            <w:tcW w:w="1843" w:type="dxa"/>
          </w:tcPr>
          <w:p w14:paraId="52C50617" w14:textId="77777777" w:rsidR="00337A8E" w:rsidRDefault="00337A8E" w:rsidP="001E671C"/>
        </w:tc>
      </w:tr>
      <w:tr w:rsidR="00337A8E" w14:paraId="305D545D" w14:textId="77777777" w:rsidTr="001600F5">
        <w:trPr>
          <w:trHeight w:val="241"/>
        </w:trPr>
        <w:tc>
          <w:tcPr>
            <w:tcW w:w="7655" w:type="dxa"/>
            <w:gridSpan w:val="5"/>
          </w:tcPr>
          <w:p w14:paraId="45F7B264" w14:textId="77E972F5" w:rsidR="00337A8E" w:rsidRDefault="005F7020" w:rsidP="00337A8E">
            <w:pPr>
              <w:jc w:val="right"/>
            </w:pPr>
            <w:r w:rsidRPr="005F7020">
              <w:t>Total value of products:</w:t>
            </w:r>
          </w:p>
        </w:tc>
        <w:tc>
          <w:tcPr>
            <w:tcW w:w="2977" w:type="dxa"/>
            <w:gridSpan w:val="2"/>
          </w:tcPr>
          <w:p w14:paraId="4A837647" w14:textId="77777777" w:rsidR="00337A8E" w:rsidRDefault="00337A8E" w:rsidP="001E671C"/>
        </w:tc>
      </w:tr>
      <w:tr w:rsidR="00337A8E" w:rsidRPr="00767130" w14:paraId="16323219" w14:textId="77777777" w:rsidTr="001600F5">
        <w:trPr>
          <w:trHeight w:val="41"/>
        </w:trPr>
        <w:tc>
          <w:tcPr>
            <w:tcW w:w="5242" w:type="dxa"/>
            <w:gridSpan w:val="3"/>
          </w:tcPr>
          <w:p w14:paraId="077A5412" w14:textId="4277DFE9" w:rsidR="00337A8E" w:rsidRPr="005F7020" w:rsidRDefault="00EB2C1D" w:rsidP="001E671C">
            <w:pPr>
              <w:rPr>
                <w:lang w:val="en-US"/>
              </w:rPr>
            </w:pPr>
            <w:r>
              <w:rPr>
                <w:lang w:val="en-US"/>
              </w:rPr>
              <w:t>Delivery</w:t>
            </w:r>
            <w:r w:rsidR="005F7020" w:rsidRPr="005F7020">
              <w:rPr>
                <w:lang w:val="en-US"/>
              </w:rPr>
              <w:t xml:space="preserve"> cost: </w:t>
            </w:r>
            <w:r w:rsidR="005F7020" w:rsidRPr="00767130">
              <w:rPr>
                <w:color w:val="808080" w:themeColor="background1" w:themeShade="80"/>
                <w:lang w:val="en-US"/>
              </w:rPr>
              <w:t>(If th</w:t>
            </w:r>
            <w:r w:rsidRPr="00767130">
              <w:rPr>
                <w:color w:val="808080" w:themeColor="background1" w:themeShade="80"/>
                <w:lang w:val="en-US"/>
              </w:rPr>
              <w:t>is applies</w:t>
            </w:r>
            <w:r w:rsidR="005F7020" w:rsidRPr="00767130">
              <w:rPr>
                <w:color w:val="808080" w:themeColor="background1" w:themeShade="80"/>
                <w:lang w:val="en-US"/>
              </w:rPr>
              <w:t>, calculate the cost of packaging and transportation)</w:t>
            </w:r>
          </w:p>
        </w:tc>
        <w:tc>
          <w:tcPr>
            <w:tcW w:w="5390" w:type="dxa"/>
            <w:gridSpan w:val="4"/>
          </w:tcPr>
          <w:p w14:paraId="7AF7F9AC" w14:textId="4922B1CB" w:rsidR="00337A8E" w:rsidRPr="005F7020" w:rsidRDefault="005F7020" w:rsidP="001E671C">
            <w:pPr>
              <w:rPr>
                <w:lang w:val="en-US"/>
              </w:rPr>
            </w:pPr>
            <w:r w:rsidRPr="005F7020">
              <w:rPr>
                <w:lang w:val="en-US"/>
              </w:rPr>
              <w:t xml:space="preserve">Total </w:t>
            </w:r>
            <w:r w:rsidR="00EB2C1D">
              <w:rPr>
                <w:lang w:val="en-US"/>
              </w:rPr>
              <w:t>order cost</w:t>
            </w:r>
            <w:r w:rsidRPr="005F7020">
              <w:rPr>
                <w:lang w:val="en-US"/>
              </w:rPr>
              <w:t>: (</w:t>
            </w:r>
            <w:r w:rsidR="00EB2C1D">
              <w:rPr>
                <w:lang w:val="en-US"/>
              </w:rPr>
              <w:t>including delivery</w:t>
            </w:r>
            <w:r w:rsidRPr="005F7020">
              <w:rPr>
                <w:lang w:val="en-US"/>
              </w:rPr>
              <w:t xml:space="preserve"> cost)</w:t>
            </w:r>
          </w:p>
        </w:tc>
      </w:tr>
      <w:tr w:rsidR="00337A8E" w:rsidRPr="00767130" w14:paraId="7735F914" w14:textId="77777777" w:rsidTr="001600F5">
        <w:trPr>
          <w:trHeight w:val="593"/>
        </w:trPr>
        <w:tc>
          <w:tcPr>
            <w:tcW w:w="5242" w:type="dxa"/>
            <w:gridSpan w:val="3"/>
          </w:tcPr>
          <w:p w14:paraId="2E7447EE" w14:textId="4AA7BED3" w:rsidR="00337A8E" w:rsidRPr="005F7020" w:rsidRDefault="005F7020" w:rsidP="001E671C">
            <w:pPr>
              <w:rPr>
                <w:lang w:val="en-US"/>
              </w:rPr>
            </w:pPr>
            <w:r w:rsidRPr="005F7020">
              <w:rPr>
                <w:lang w:val="en-US"/>
              </w:rPr>
              <w:t xml:space="preserve">Delivered by: </w:t>
            </w:r>
            <w:r w:rsidRPr="00767130">
              <w:rPr>
                <w:color w:val="808080" w:themeColor="background1" w:themeShade="80"/>
                <w:lang w:val="en-US"/>
              </w:rPr>
              <w:t>(Name and signature)</w:t>
            </w:r>
          </w:p>
          <w:p w14:paraId="3DF835FA" w14:textId="77777777" w:rsidR="00337A8E" w:rsidRPr="005F7020" w:rsidRDefault="00337A8E" w:rsidP="001E671C">
            <w:pPr>
              <w:rPr>
                <w:lang w:val="en-US"/>
              </w:rPr>
            </w:pPr>
          </w:p>
          <w:p w14:paraId="763B7A5B" w14:textId="77777777" w:rsidR="00337A8E" w:rsidRPr="005F7020" w:rsidRDefault="00337A8E" w:rsidP="001E671C">
            <w:pPr>
              <w:rPr>
                <w:lang w:val="en-US"/>
              </w:rPr>
            </w:pPr>
          </w:p>
        </w:tc>
        <w:tc>
          <w:tcPr>
            <w:tcW w:w="5390" w:type="dxa"/>
            <w:gridSpan w:val="4"/>
          </w:tcPr>
          <w:p w14:paraId="27B00BA5" w14:textId="796FB8D0" w:rsidR="00337A8E" w:rsidRPr="005F7020" w:rsidRDefault="005F7020" w:rsidP="001E671C">
            <w:pPr>
              <w:rPr>
                <w:lang w:val="en-US"/>
              </w:rPr>
            </w:pPr>
            <w:r w:rsidRPr="005F7020">
              <w:rPr>
                <w:lang w:val="en-US"/>
              </w:rPr>
              <w:t xml:space="preserve">Received by: </w:t>
            </w:r>
            <w:r w:rsidRPr="00767130">
              <w:rPr>
                <w:color w:val="808080" w:themeColor="background1" w:themeShade="80"/>
                <w:lang w:val="en-US"/>
              </w:rPr>
              <w:t>(Name and signature)</w:t>
            </w:r>
          </w:p>
          <w:p w14:paraId="27BB8CB7" w14:textId="77777777" w:rsidR="00337A8E" w:rsidRPr="005F7020" w:rsidRDefault="00337A8E" w:rsidP="001E671C">
            <w:pPr>
              <w:rPr>
                <w:lang w:val="en-US"/>
              </w:rPr>
            </w:pPr>
          </w:p>
          <w:p w14:paraId="6111FECD" w14:textId="77777777" w:rsidR="00337A8E" w:rsidRPr="005F7020" w:rsidRDefault="00337A8E" w:rsidP="001E671C">
            <w:pPr>
              <w:rPr>
                <w:lang w:val="en-US"/>
              </w:rPr>
            </w:pPr>
          </w:p>
          <w:p w14:paraId="0A68F2C4" w14:textId="77777777" w:rsidR="00337A8E" w:rsidRPr="005F7020" w:rsidRDefault="00337A8E" w:rsidP="001E671C">
            <w:pPr>
              <w:rPr>
                <w:lang w:val="en-US"/>
              </w:rPr>
            </w:pPr>
          </w:p>
        </w:tc>
      </w:tr>
      <w:tr w:rsidR="001600F5" w14:paraId="0738ECB2" w14:textId="77777777" w:rsidTr="001600F5">
        <w:trPr>
          <w:trHeight w:val="244"/>
        </w:trPr>
        <w:tc>
          <w:tcPr>
            <w:tcW w:w="5242" w:type="dxa"/>
            <w:gridSpan w:val="3"/>
          </w:tcPr>
          <w:p w14:paraId="09628CE5" w14:textId="6DD863D2" w:rsidR="001600F5" w:rsidRDefault="005F7020" w:rsidP="001600F5">
            <w:r w:rsidRPr="005F7020">
              <w:t>Actual delivery date:</w:t>
            </w:r>
          </w:p>
        </w:tc>
        <w:tc>
          <w:tcPr>
            <w:tcW w:w="5390" w:type="dxa"/>
            <w:gridSpan w:val="4"/>
          </w:tcPr>
          <w:p w14:paraId="24C3D116" w14:textId="3FC96BEE" w:rsidR="001600F5" w:rsidRDefault="005F7020" w:rsidP="001600F5">
            <w:r w:rsidRPr="005F7020">
              <w:t>Actual delivery time:</w:t>
            </w:r>
          </w:p>
        </w:tc>
      </w:tr>
    </w:tbl>
    <w:p w14:paraId="44F125D3" w14:textId="77777777" w:rsidR="0048088A" w:rsidRDefault="0048088A" w:rsidP="001600F5">
      <w:pPr>
        <w:rPr>
          <w:b/>
          <w:bCs/>
        </w:rPr>
      </w:pPr>
    </w:p>
    <w:p w14:paraId="03D48A8E" w14:textId="0EA0ABF2" w:rsidR="001600F5" w:rsidRPr="00C2343D" w:rsidRDefault="001600F5" w:rsidP="001600F5">
      <w:pPr>
        <w:rPr>
          <w:b/>
          <w:bCs/>
          <w:color w:val="4472C4" w:themeColor="accent5"/>
        </w:rPr>
      </w:pPr>
      <w:r w:rsidRPr="00C2343D">
        <w:rPr>
          <w:b/>
          <w:bCs/>
          <w:color w:val="4472C4" w:themeColor="accent5"/>
        </w:rPr>
        <w:lastRenderedPageBreak/>
        <w:t>Recom</w:t>
      </w:r>
      <w:r w:rsidR="001E671C" w:rsidRPr="00C2343D">
        <w:rPr>
          <w:b/>
          <w:bCs/>
          <w:color w:val="4472C4" w:themeColor="accent5"/>
        </w:rPr>
        <w:t>mendations</w:t>
      </w:r>
      <w:r w:rsidRPr="00C2343D">
        <w:rPr>
          <w:b/>
          <w:bCs/>
          <w:color w:val="4472C4" w:themeColor="accent5"/>
        </w:rPr>
        <w:t>:</w:t>
      </w:r>
    </w:p>
    <w:p w14:paraId="7FF41067" w14:textId="5041E21C" w:rsidR="001E671C" w:rsidRPr="00C2343D" w:rsidRDefault="001E671C" w:rsidP="001E671C">
      <w:pPr>
        <w:pStyle w:val="Paragrafoelenco"/>
        <w:numPr>
          <w:ilvl w:val="0"/>
          <w:numId w:val="1"/>
        </w:numPr>
        <w:jc w:val="both"/>
        <w:rPr>
          <w:color w:val="4472C4" w:themeColor="accent5"/>
          <w:lang w:val="en-US"/>
        </w:rPr>
      </w:pPr>
      <w:r w:rsidRPr="00C2343D">
        <w:rPr>
          <w:color w:val="4472C4" w:themeColor="accent5"/>
          <w:lang w:val="en-US"/>
        </w:rPr>
        <w:t xml:space="preserve">When the order is delivered, attach the respective invoice </w:t>
      </w:r>
      <w:r w:rsidR="00EB2C1D" w:rsidRPr="00C2343D">
        <w:rPr>
          <w:color w:val="4472C4" w:themeColor="accent5"/>
          <w:lang w:val="en-US"/>
        </w:rPr>
        <w:t xml:space="preserve">and/or </w:t>
      </w:r>
      <w:r w:rsidRPr="00C2343D">
        <w:rPr>
          <w:color w:val="4472C4" w:themeColor="accent5"/>
          <w:lang w:val="en-US"/>
        </w:rPr>
        <w:t>receipt to this document.</w:t>
      </w:r>
    </w:p>
    <w:p w14:paraId="22FE6AE3" w14:textId="04EA6E6C" w:rsidR="00EB2C1D" w:rsidRPr="00C2343D" w:rsidRDefault="001E671C" w:rsidP="001E671C">
      <w:pPr>
        <w:pStyle w:val="Paragrafoelenco"/>
        <w:numPr>
          <w:ilvl w:val="0"/>
          <w:numId w:val="1"/>
        </w:numPr>
        <w:jc w:val="both"/>
        <w:rPr>
          <w:color w:val="4472C4" w:themeColor="accent5"/>
          <w:lang w:val="en-US"/>
        </w:rPr>
      </w:pPr>
      <w:r w:rsidRPr="00C2343D">
        <w:rPr>
          <w:color w:val="4472C4" w:themeColor="accent5"/>
          <w:lang w:val="en-US"/>
        </w:rPr>
        <w:t xml:space="preserve">It is not essential for </w:t>
      </w:r>
      <w:r w:rsidR="00EB2C1D" w:rsidRPr="00C2343D">
        <w:rPr>
          <w:color w:val="4472C4" w:themeColor="accent5"/>
          <w:lang w:val="en-US"/>
        </w:rPr>
        <w:t>customers</w:t>
      </w:r>
      <w:r w:rsidRPr="00C2343D">
        <w:rPr>
          <w:color w:val="4472C4" w:themeColor="accent5"/>
          <w:lang w:val="en-US"/>
        </w:rPr>
        <w:t xml:space="preserve"> to sign document</w:t>
      </w:r>
      <w:r w:rsidR="00EB2C1D" w:rsidRPr="00C2343D">
        <w:rPr>
          <w:color w:val="4472C4" w:themeColor="accent5"/>
          <w:lang w:val="en-US"/>
        </w:rPr>
        <w:t>s for safety</w:t>
      </w:r>
      <w:r w:rsidRPr="00C2343D">
        <w:rPr>
          <w:color w:val="4472C4" w:themeColor="accent5"/>
          <w:lang w:val="en-US"/>
        </w:rPr>
        <w:t xml:space="preserve"> reasons</w:t>
      </w:r>
      <w:r w:rsidR="00EB2C1D" w:rsidRPr="00C2343D">
        <w:rPr>
          <w:color w:val="4472C4" w:themeColor="accent5"/>
          <w:lang w:val="en-US"/>
        </w:rPr>
        <w:t>. S</w:t>
      </w:r>
      <w:r w:rsidRPr="00C2343D">
        <w:rPr>
          <w:color w:val="4472C4" w:themeColor="accent5"/>
          <w:lang w:val="en-US"/>
        </w:rPr>
        <w:t xml:space="preserve">ome </w:t>
      </w:r>
      <w:r w:rsidR="00EB2C1D" w:rsidRPr="00C2343D">
        <w:rPr>
          <w:color w:val="4472C4" w:themeColor="accent5"/>
          <w:lang w:val="en-US"/>
        </w:rPr>
        <w:t xml:space="preserve">customers </w:t>
      </w:r>
      <w:r w:rsidRPr="00C2343D">
        <w:rPr>
          <w:color w:val="4472C4" w:themeColor="accent5"/>
          <w:lang w:val="en-US"/>
        </w:rPr>
        <w:t xml:space="preserve">will not want to use third-party pens. </w:t>
      </w:r>
      <w:r w:rsidR="00EB2C1D" w:rsidRPr="00C2343D">
        <w:rPr>
          <w:color w:val="4472C4" w:themeColor="accent5"/>
          <w:lang w:val="en-US"/>
        </w:rPr>
        <w:t xml:space="preserve">In this case, a photo with the products can be taken, or a voice note and/or message can be sent on WhatsApp indicating that products have been received. </w:t>
      </w:r>
    </w:p>
    <w:p w14:paraId="0C19E06E" w14:textId="77777777" w:rsidR="001600F5" w:rsidRPr="00767130" w:rsidRDefault="001600F5" w:rsidP="001E671C">
      <w:pPr>
        <w:ind w:left="360"/>
        <w:jc w:val="both"/>
        <w:rPr>
          <w:lang w:val="en-US"/>
        </w:rPr>
      </w:pPr>
    </w:p>
    <w:p w14:paraId="57C3A205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  <w:r w:rsidRPr="001E671C">
        <w:rPr>
          <w:lang w:val="en-US"/>
        </w:rPr>
        <w:tab/>
      </w:r>
    </w:p>
    <w:p w14:paraId="072B6D4A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</w:p>
    <w:p w14:paraId="280C70B3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</w:p>
    <w:p w14:paraId="004C3B14" w14:textId="77777777" w:rsidR="001600F5" w:rsidRPr="001E671C" w:rsidRDefault="001600F5" w:rsidP="001600F5">
      <w:pPr>
        <w:tabs>
          <w:tab w:val="left" w:pos="4448"/>
        </w:tabs>
        <w:rPr>
          <w:lang w:val="en-US"/>
        </w:rPr>
      </w:pPr>
    </w:p>
    <w:sectPr w:rsidR="001600F5" w:rsidRPr="001E671C" w:rsidSect="00337A8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0DFB2" w14:textId="77777777" w:rsidR="003B69BC" w:rsidRDefault="003B69BC" w:rsidP="001600F5">
      <w:pPr>
        <w:spacing w:after="0" w:line="240" w:lineRule="auto"/>
      </w:pPr>
      <w:r>
        <w:separator/>
      </w:r>
    </w:p>
  </w:endnote>
  <w:endnote w:type="continuationSeparator" w:id="0">
    <w:p w14:paraId="346DBBE3" w14:textId="77777777" w:rsidR="003B69BC" w:rsidRDefault="003B69BC" w:rsidP="001600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06B56" w14:textId="77777777" w:rsidR="003B69BC" w:rsidRDefault="003B69BC" w:rsidP="001600F5">
      <w:pPr>
        <w:spacing w:after="0" w:line="240" w:lineRule="auto"/>
      </w:pPr>
      <w:r>
        <w:separator/>
      </w:r>
    </w:p>
  </w:footnote>
  <w:footnote w:type="continuationSeparator" w:id="0">
    <w:p w14:paraId="265540BC" w14:textId="77777777" w:rsidR="003B69BC" w:rsidRDefault="003B69BC" w:rsidP="001600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881CF" w14:textId="574F8B02" w:rsidR="00312A4D" w:rsidRDefault="00312A4D">
    <w:pPr>
      <w:pStyle w:val="Intestazione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194A8F1" wp14:editId="2115B517">
          <wp:simplePos x="0" y="0"/>
          <wp:positionH relativeFrom="margin">
            <wp:posOffset>-464820</wp:posOffset>
          </wp:positionH>
          <wp:positionV relativeFrom="page">
            <wp:posOffset>-7620</wp:posOffset>
          </wp:positionV>
          <wp:extent cx="7573010" cy="794385"/>
          <wp:effectExtent l="0" t="0" r="0" b="571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gital In Motion 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010" cy="7943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0380E"/>
    <w:multiLevelType w:val="hybridMultilevel"/>
    <w:tmpl w:val="73E0BAE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M7QwN7cwNDG1NDBR0lEKTi0uzszPAykwqgUAK2iw2iwAAAA="/>
  </w:docVars>
  <w:rsids>
    <w:rsidRoot w:val="00F56582"/>
    <w:rsid w:val="001203B0"/>
    <w:rsid w:val="001600F5"/>
    <w:rsid w:val="001E671C"/>
    <w:rsid w:val="002A51C9"/>
    <w:rsid w:val="00312A4D"/>
    <w:rsid w:val="00337A8E"/>
    <w:rsid w:val="003B69BC"/>
    <w:rsid w:val="003C7735"/>
    <w:rsid w:val="0048088A"/>
    <w:rsid w:val="0051291B"/>
    <w:rsid w:val="005F7020"/>
    <w:rsid w:val="006B07A0"/>
    <w:rsid w:val="00745841"/>
    <w:rsid w:val="00767130"/>
    <w:rsid w:val="00AB0A78"/>
    <w:rsid w:val="00AB32D4"/>
    <w:rsid w:val="00C170EE"/>
    <w:rsid w:val="00C2343D"/>
    <w:rsid w:val="00C366C4"/>
    <w:rsid w:val="00C56922"/>
    <w:rsid w:val="00C854A5"/>
    <w:rsid w:val="00CA74D7"/>
    <w:rsid w:val="00D631ED"/>
    <w:rsid w:val="00EB2C1D"/>
    <w:rsid w:val="00F153C4"/>
    <w:rsid w:val="00F56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D2DE7F"/>
  <w15:chartTrackingRefBased/>
  <w15:docId w15:val="{28318697-71EF-446F-ABB9-38F4A6301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F565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337A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37A8E"/>
  </w:style>
  <w:style w:type="paragraph" w:styleId="Pidipagina">
    <w:name w:val="footer"/>
    <w:basedOn w:val="Normale"/>
    <w:link w:val="PidipaginaCarattere"/>
    <w:uiPriority w:val="99"/>
    <w:unhideWhenUsed/>
    <w:rsid w:val="001600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600F5"/>
  </w:style>
  <w:style w:type="paragraph" w:styleId="Paragrafoelenco">
    <w:name w:val="List Paragraph"/>
    <w:basedOn w:val="Normale"/>
    <w:uiPriority w:val="34"/>
    <w:qFormat/>
    <w:rsid w:val="001600F5"/>
    <w:pPr>
      <w:ind w:left="720"/>
      <w:contextualSpacing/>
    </w:pPr>
  </w:style>
  <w:style w:type="paragraph" w:styleId="Nessunaspaziatura">
    <w:name w:val="No Spacing"/>
    <w:uiPriority w:val="1"/>
    <w:qFormat/>
    <w:rsid w:val="001600F5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76713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6713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76713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6713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67130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671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67130"/>
    <w:rPr>
      <w:rFonts w:ascii="Segoe UI" w:hAnsi="Segoe UI" w:cs="Segoe UI"/>
      <w:sz w:val="18"/>
      <w:szCs w:val="18"/>
    </w:rPr>
  </w:style>
  <w:style w:type="paragraph" w:styleId="Revisione">
    <w:name w:val="Revision"/>
    <w:hidden/>
    <w:uiPriority w:val="99"/>
    <w:semiHidden/>
    <w:rsid w:val="00312A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814A32-1445-47CF-94B1-54663B24F9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E614C0-0D9E-43ED-B00A-ED7A87DDF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CEECE3-6E18-41DA-BB6F-765E8C4AE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0</Words>
  <Characters>103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o</dc:creator>
  <cp:keywords/>
  <dc:description/>
  <cp:lastModifiedBy>Nicoletta Ghisu</cp:lastModifiedBy>
  <cp:revision>14</cp:revision>
  <dcterms:created xsi:type="dcterms:W3CDTF">2020-04-16T17:25:00Z</dcterms:created>
  <dcterms:modified xsi:type="dcterms:W3CDTF">2021-12-30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